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68990B6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</w:t>
      </w:r>
      <w:r w:rsidR="00C21C0B">
        <w:t>2-0</w:t>
      </w:r>
      <w:r w:rsidR="008863FC"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2F6AF06" w14:textId="3083AF1F" w:rsidR="00BC04E2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1413931" w:history="1">
            <w:r w:rsidR="00BC04E2" w:rsidRPr="006D6740">
              <w:rPr>
                <w:rStyle w:val="Hyperlink"/>
                <w:noProof/>
              </w:rPr>
              <w:t>Motivation</w:t>
            </w:r>
            <w:r w:rsidR="00BC04E2">
              <w:rPr>
                <w:noProof/>
                <w:webHidden/>
              </w:rPr>
              <w:tab/>
            </w:r>
            <w:r w:rsidR="00BC04E2">
              <w:rPr>
                <w:noProof/>
                <w:webHidden/>
              </w:rPr>
              <w:fldChar w:fldCharType="begin"/>
            </w:r>
            <w:r w:rsidR="00BC04E2">
              <w:rPr>
                <w:noProof/>
                <w:webHidden/>
              </w:rPr>
              <w:instrText xml:space="preserve"> PAGEREF _Toc121413931 \h </w:instrText>
            </w:r>
            <w:r w:rsidR="00BC04E2">
              <w:rPr>
                <w:noProof/>
                <w:webHidden/>
              </w:rPr>
            </w:r>
            <w:r w:rsidR="00BC04E2">
              <w:rPr>
                <w:noProof/>
                <w:webHidden/>
              </w:rPr>
              <w:fldChar w:fldCharType="separate"/>
            </w:r>
            <w:r w:rsidR="00BC04E2">
              <w:rPr>
                <w:noProof/>
                <w:webHidden/>
              </w:rPr>
              <w:t>1</w:t>
            </w:r>
            <w:r w:rsidR="00BC04E2">
              <w:rPr>
                <w:noProof/>
                <w:webHidden/>
              </w:rPr>
              <w:fldChar w:fldCharType="end"/>
            </w:r>
          </w:hyperlink>
        </w:p>
        <w:p w14:paraId="2CA56501" w14:textId="569C9964" w:rsidR="00BC04E2" w:rsidRDefault="00000000">
          <w:pPr>
            <w:pStyle w:val="TOC1"/>
            <w:rPr>
              <w:rFonts w:eastAsiaTheme="minorEastAsia"/>
              <w:noProof/>
            </w:rPr>
          </w:pPr>
          <w:hyperlink w:anchor="_Toc121413932" w:history="1">
            <w:r w:rsidR="00BC04E2" w:rsidRPr="006D6740">
              <w:rPr>
                <w:rStyle w:val="Hyperlink"/>
                <w:noProof/>
              </w:rPr>
              <w:t>Bugs fixed</w:t>
            </w:r>
            <w:r w:rsidR="00BC04E2">
              <w:rPr>
                <w:noProof/>
                <w:webHidden/>
              </w:rPr>
              <w:tab/>
            </w:r>
            <w:r w:rsidR="00BC04E2">
              <w:rPr>
                <w:noProof/>
                <w:webHidden/>
              </w:rPr>
              <w:fldChar w:fldCharType="begin"/>
            </w:r>
            <w:r w:rsidR="00BC04E2">
              <w:rPr>
                <w:noProof/>
                <w:webHidden/>
              </w:rPr>
              <w:instrText xml:space="preserve"> PAGEREF _Toc121413932 \h </w:instrText>
            </w:r>
            <w:r w:rsidR="00BC04E2">
              <w:rPr>
                <w:noProof/>
                <w:webHidden/>
              </w:rPr>
            </w:r>
            <w:r w:rsidR="00BC04E2">
              <w:rPr>
                <w:noProof/>
                <w:webHidden/>
              </w:rPr>
              <w:fldChar w:fldCharType="separate"/>
            </w:r>
            <w:r w:rsidR="00BC04E2">
              <w:rPr>
                <w:noProof/>
                <w:webHidden/>
              </w:rPr>
              <w:t>1</w:t>
            </w:r>
            <w:r w:rsidR="00BC04E2">
              <w:rPr>
                <w:noProof/>
                <w:webHidden/>
              </w:rPr>
              <w:fldChar w:fldCharType="end"/>
            </w:r>
          </w:hyperlink>
        </w:p>
        <w:p w14:paraId="60209973" w14:textId="6E161824" w:rsidR="00BC04E2" w:rsidRDefault="00000000">
          <w:pPr>
            <w:pStyle w:val="TOC1"/>
            <w:rPr>
              <w:rFonts w:eastAsiaTheme="minorEastAsia"/>
              <w:noProof/>
            </w:rPr>
          </w:pPr>
          <w:hyperlink w:anchor="_Toc121413933" w:history="1">
            <w:r w:rsidR="00BC04E2" w:rsidRPr="006D6740">
              <w:rPr>
                <w:rStyle w:val="Hyperlink"/>
                <w:noProof/>
              </w:rPr>
              <w:t>Improvements</w:t>
            </w:r>
            <w:r w:rsidR="00BC04E2">
              <w:rPr>
                <w:noProof/>
                <w:webHidden/>
              </w:rPr>
              <w:tab/>
            </w:r>
            <w:r w:rsidR="00BC04E2">
              <w:rPr>
                <w:noProof/>
                <w:webHidden/>
              </w:rPr>
              <w:fldChar w:fldCharType="begin"/>
            </w:r>
            <w:r w:rsidR="00BC04E2">
              <w:rPr>
                <w:noProof/>
                <w:webHidden/>
              </w:rPr>
              <w:instrText xml:space="preserve"> PAGEREF _Toc121413933 \h </w:instrText>
            </w:r>
            <w:r w:rsidR="00BC04E2">
              <w:rPr>
                <w:noProof/>
                <w:webHidden/>
              </w:rPr>
            </w:r>
            <w:r w:rsidR="00BC04E2">
              <w:rPr>
                <w:noProof/>
                <w:webHidden/>
              </w:rPr>
              <w:fldChar w:fldCharType="separate"/>
            </w:r>
            <w:r w:rsidR="00BC04E2">
              <w:rPr>
                <w:noProof/>
                <w:webHidden/>
              </w:rPr>
              <w:t>1</w:t>
            </w:r>
            <w:r w:rsidR="00BC04E2">
              <w:rPr>
                <w:noProof/>
                <w:webHidden/>
              </w:rPr>
              <w:fldChar w:fldCharType="end"/>
            </w:r>
          </w:hyperlink>
        </w:p>
        <w:p w14:paraId="5DABB28F" w14:textId="6BB84ADB" w:rsidR="00BC04E2" w:rsidRDefault="00000000">
          <w:pPr>
            <w:pStyle w:val="TOC1"/>
            <w:rPr>
              <w:rFonts w:eastAsiaTheme="minorEastAsia"/>
              <w:noProof/>
            </w:rPr>
          </w:pPr>
          <w:hyperlink w:anchor="_Toc121413934" w:history="1">
            <w:r w:rsidR="00BC04E2" w:rsidRPr="006D6740">
              <w:rPr>
                <w:rStyle w:val="Hyperlink"/>
                <w:noProof/>
              </w:rPr>
              <w:t>Documentation changes</w:t>
            </w:r>
            <w:r w:rsidR="00BC04E2">
              <w:rPr>
                <w:noProof/>
                <w:webHidden/>
              </w:rPr>
              <w:tab/>
            </w:r>
            <w:r w:rsidR="00BC04E2">
              <w:rPr>
                <w:noProof/>
                <w:webHidden/>
              </w:rPr>
              <w:fldChar w:fldCharType="begin"/>
            </w:r>
            <w:r w:rsidR="00BC04E2">
              <w:rPr>
                <w:noProof/>
                <w:webHidden/>
              </w:rPr>
              <w:instrText xml:space="preserve"> PAGEREF _Toc121413934 \h </w:instrText>
            </w:r>
            <w:r w:rsidR="00BC04E2">
              <w:rPr>
                <w:noProof/>
                <w:webHidden/>
              </w:rPr>
            </w:r>
            <w:r w:rsidR="00BC04E2">
              <w:rPr>
                <w:noProof/>
                <w:webHidden/>
              </w:rPr>
              <w:fldChar w:fldCharType="separate"/>
            </w:r>
            <w:r w:rsidR="00BC04E2">
              <w:rPr>
                <w:noProof/>
                <w:webHidden/>
              </w:rPr>
              <w:t>1</w:t>
            </w:r>
            <w:r w:rsidR="00BC04E2">
              <w:rPr>
                <w:noProof/>
                <w:webHidden/>
              </w:rPr>
              <w:fldChar w:fldCharType="end"/>
            </w:r>
          </w:hyperlink>
        </w:p>
        <w:p w14:paraId="1EEDF35D" w14:textId="0ACE650E" w:rsidR="00BC04E2" w:rsidRDefault="00000000">
          <w:pPr>
            <w:pStyle w:val="TOC1"/>
            <w:rPr>
              <w:rFonts w:eastAsiaTheme="minorEastAsia"/>
              <w:noProof/>
            </w:rPr>
          </w:pPr>
          <w:hyperlink w:anchor="_Toc121413935" w:history="1">
            <w:r w:rsidR="00BC04E2" w:rsidRPr="006D6740">
              <w:rPr>
                <w:rStyle w:val="Hyperlink"/>
                <w:noProof/>
              </w:rPr>
              <w:t>Messages that should be defined</w:t>
            </w:r>
            <w:r w:rsidR="00BC04E2">
              <w:rPr>
                <w:noProof/>
                <w:webHidden/>
              </w:rPr>
              <w:tab/>
            </w:r>
            <w:r w:rsidR="00BC04E2">
              <w:rPr>
                <w:noProof/>
                <w:webHidden/>
              </w:rPr>
              <w:fldChar w:fldCharType="begin"/>
            </w:r>
            <w:r w:rsidR="00BC04E2">
              <w:rPr>
                <w:noProof/>
                <w:webHidden/>
              </w:rPr>
              <w:instrText xml:space="preserve"> PAGEREF _Toc121413935 \h </w:instrText>
            </w:r>
            <w:r w:rsidR="00BC04E2">
              <w:rPr>
                <w:noProof/>
                <w:webHidden/>
              </w:rPr>
            </w:r>
            <w:r w:rsidR="00BC04E2">
              <w:rPr>
                <w:noProof/>
                <w:webHidden/>
              </w:rPr>
              <w:fldChar w:fldCharType="separate"/>
            </w:r>
            <w:r w:rsidR="00BC04E2">
              <w:rPr>
                <w:noProof/>
                <w:webHidden/>
              </w:rPr>
              <w:t>2</w:t>
            </w:r>
            <w:r w:rsidR="00BC04E2">
              <w:rPr>
                <w:noProof/>
                <w:webHidden/>
              </w:rPr>
              <w:fldChar w:fldCharType="end"/>
            </w:r>
          </w:hyperlink>
        </w:p>
        <w:p w14:paraId="299E0157" w14:textId="385AD001" w:rsidR="00BC04E2" w:rsidRDefault="00000000">
          <w:pPr>
            <w:pStyle w:val="TOC1"/>
            <w:rPr>
              <w:rFonts w:eastAsiaTheme="minorEastAsia"/>
              <w:noProof/>
            </w:rPr>
          </w:pPr>
          <w:hyperlink w:anchor="_Toc121413936" w:history="1">
            <w:r w:rsidR="00BC04E2" w:rsidRPr="006D6740">
              <w:rPr>
                <w:rStyle w:val="Hyperlink"/>
                <w:noProof/>
              </w:rPr>
              <w:t>New calendar feature example</w:t>
            </w:r>
            <w:r w:rsidR="00BC04E2">
              <w:rPr>
                <w:noProof/>
                <w:webHidden/>
              </w:rPr>
              <w:tab/>
            </w:r>
            <w:r w:rsidR="00BC04E2">
              <w:rPr>
                <w:noProof/>
                <w:webHidden/>
              </w:rPr>
              <w:fldChar w:fldCharType="begin"/>
            </w:r>
            <w:r w:rsidR="00BC04E2">
              <w:rPr>
                <w:noProof/>
                <w:webHidden/>
              </w:rPr>
              <w:instrText xml:space="preserve"> PAGEREF _Toc121413936 \h </w:instrText>
            </w:r>
            <w:r w:rsidR="00BC04E2">
              <w:rPr>
                <w:noProof/>
                <w:webHidden/>
              </w:rPr>
            </w:r>
            <w:r w:rsidR="00BC04E2">
              <w:rPr>
                <w:noProof/>
                <w:webHidden/>
              </w:rPr>
              <w:fldChar w:fldCharType="separate"/>
            </w:r>
            <w:r w:rsidR="00BC04E2">
              <w:rPr>
                <w:noProof/>
                <w:webHidden/>
              </w:rPr>
              <w:t>2</w:t>
            </w:r>
            <w:r w:rsidR="00BC04E2">
              <w:rPr>
                <w:noProof/>
                <w:webHidden/>
              </w:rPr>
              <w:fldChar w:fldCharType="end"/>
            </w:r>
          </w:hyperlink>
        </w:p>
        <w:p w14:paraId="2DA6362E" w14:textId="635315F6" w:rsidR="00BC04E2" w:rsidRDefault="00000000">
          <w:pPr>
            <w:pStyle w:val="TOC1"/>
            <w:rPr>
              <w:rFonts w:eastAsiaTheme="minorEastAsia"/>
              <w:noProof/>
            </w:rPr>
          </w:pPr>
          <w:hyperlink w:anchor="_Toc121413937" w:history="1">
            <w:r w:rsidR="00BC04E2" w:rsidRPr="006D6740">
              <w:rPr>
                <w:rStyle w:val="Hyperlink"/>
                <w:noProof/>
              </w:rPr>
              <w:t>Disclaimer</w:t>
            </w:r>
            <w:r w:rsidR="00BC04E2">
              <w:rPr>
                <w:noProof/>
                <w:webHidden/>
              </w:rPr>
              <w:tab/>
            </w:r>
            <w:r w:rsidR="00BC04E2">
              <w:rPr>
                <w:noProof/>
                <w:webHidden/>
              </w:rPr>
              <w:fldChar w:fldCharType="begin"/>
            </w:r>
            <w:r w:rsidR="00BC04E2">
              <w:rPr>
                <w:noProof/>
                <w:webHidden/>
              </w:rPr>
              <w:instrText xml:space="preserve"> PAGEREF _Toc121413937 \h </w:instrText>
            </w:r>
            <w:r w:rsidR="00BC04E2">
              <w:rPr>
                <w:noProof/>
                <w:webHidden/>
              </w:rPr>
            </w:r>
            <w:r w:rsidR="00BC04E2">
              <w:rPr>
                <w:noProof/>
                <w:webHidden/>
              </w:rPr>
              <w:fldChar w:fldCharType="separate"/>
            </w:r>
            <w:r w:rsidR="00BC04E2">
              <w:rPr>
                <w:noProof/>
                <w:webHidden/>
              </w:rPr>
              <w:t>2</w:t>
            </w:r>
            <w:r w:rsidR="00BC04E2">
              <w:rPr>
                <w:noProof/>
                <w:webHidden/>
              </w:rPr>
              <w:fldChar w:fldCharType="end"/>
            </w:r>
          </w:hyperlink>
        </w:p>
        <w:p w14:paraId="25824E24" w14:textId="5C7958CD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2E98F64" w14:textId="763F49DD" w:rsidR="00B70272" w:rsidRDefault="00410E84" w:rsidP="00CE14FA">
      <w:pPr>
        <w:pStyle w:val="Heading1"/>
      </w:pPr>
      <w:bookmarkStart w:id="0" w:name="_Toc121413931"/>
      <w:r w:rsidRPr="004535BB">
        <w:t>Motivation</w:t>
      </w:r>
      <w:bookmarkEnd w:id="0"/>
      <w:r w:rsidR="00D6536B">
        <w:t xml:space="preserve"> </w:t>
      </w:r>
    </w:p>
    <w:p w14:paraId="3A30F48A" w14:textId="14CE7910" w:rsidR="009D103A" w:rsidRDefault="0055488E" w:rsidP="0055488E">
      <w:pPr>
        <w:pStyle w:val="ListParagraph"/>
        <w:numPr>
          <w:ilvl w:val="0"/>
          <w:numId w:val="15"/>
        </w:numPr>
      </w:pPr>
      <w:r>
        <w:t>The “Dep</w:t>
      </w:r>
      <w:r w:rsidR="008F296E">
        <w:t>lo</w:t>
      </w:r>
      <w:r>
        <w:t>yment Guide” document is completely rewritten in a line to revise the whole documentation set.</w:t>
      </w:r>
    </w:p>
    <w:p w14:paraId="7D6DBEAB" w14:textId="50072271" w:rsidR="008D1801" w:rsidRDefault="0055488E" w:rsidP="0055488E">
      <w:pPr>
        <w:pStyle w:val="ListParagraph"/>
        <w:numPr>
          <w:ilvl w:val="0"/>
          <w:numId w:val="15"/>
        </w:numPr>
      </w:pPr>
      <w:r>
        <w:t xml:space="preserve">The usability of </w:t>
      </w:r>
      <w:r w:rsidR="008F296E">
        <w:t xml:space="preserve">the </w:t>
      </w:r>
      <w:r>
        <w:t>Calendar component is improved (see below)</w:t>
      </w:r>
    </w:p>
    <w:p w14:paraId="738D6F91" w14:textId="26AD9531" w:rsidR="0055488E" w:rsidRDefault="0055488E" w:rsidP="0055488E">
      <w:pPr>
        <w:pStyle w:val="ListParagraph"/>
        <w:numPr>
          <w:ilvl w:val="0"/>
          <w:numId w:val="15"/>
        </w:numPr>
      </w:pPr>
      <w:r>
        <w:t>The “Return to Applicant” feature is completely revised (see below)</w:t>
      </w:r>
    </w:p>
    <w:p w14:paraId="16DFB35D" w14:textId="6C4149F2" w:rsidR="0055488E" w:rsidRDefault="0055488E" w:rsidP="0055488E">
      <w:pPr>
        <w:pStyle w:val="ListParagraph"/>
        <w:numPr>
          <w:ilvl w:val="0"/>
          <w:numId w:val="15"/>
        </w:numPr>
      </w:pPr>
      <w:r>
        <w:t>The “Save” feature currently works as “Save” not as “Save and Close” (see below)</w:t>
      </w:r>
      <w:r w:rsidR="00FE6908">
        <w:tab/>
      </w:r>
    </w:p>
    <w:p w14:paraId="19F9BED3" w14:textId="2F2758EE" w:rsidR="00C12DF1" w:rsidRDefault="00512E62" w:rsidP="00F201A4">
      <w:pPr>
        <w:pStyle w:val="Heading1"/>
      </w:pPr>
      <w:bookmarkStart w:id="1" w:name="_Toc121413932"/>
      <w:r>
        <w:t>Bugs fixed</w:t>
      </w:r>
      <w:bookmarkEnd w:id="1"/>
    </w:p>
    <w:p w14:paraId="2B01842A" w14:textId="6754FF10" w:rsidR="00CE14FA" w:rsidRPr="00CE14FA" w:rsidRDefault="00E765B0" w:rsidP="00F16165">
      <w:r>
        <w:tab/>
        <w:t>Impossible to change class in the existing variable definition, even in development mode.</w:t>
      </w:r>
    </w:p>
    <w:p w14:paraId="12CFEBB0" w14:textId="49638811" w:rsidR="00F201A4" w:rsidRDefault="00F16DFC" w:rsidP="00F201A4">
      <w:pPr>
        <w:pStyle w:val="Heading1"/>
      </w:pPr>
      <w:bookmarkStart w:id="2" w:name="_Toc121413933"/>
      <w:r>
        <w:t>Improvements</w:t>
      </w:r>
      <w:bookmarkEnd w:id="2"/>
    </w:p>
    <w:p w14:paraId="4B2C2311" w14:textId="715F7705" w:rsidR="0055488E" w:rsidRDefault="0055488E" w:rsidP="0055488E">
      <w:pPr>
        <w:pStyle w:val="ListParagraph"/>
        <w:numPr>
          <w:ilvl w:val="0"/>
          <w:numId w:val="16"/>
        </w:numPr>
      </w:pPr>
      <w:r>
        <w:t xml:space="preserve">The current calendar is convenient when the date to input is in the current month. However, it is inconvenient for dates defined in the future years or </w:t>
      </w:r>
      <w:r w:rsidR="008F296E">
        <w:t xml:space="preserve">the </w:t>
      </w:r>
      <w:r>
        <w:t>previous year and centur</w:t>
      </w:r>
      <w:r w:rsidR="008F296E">
        <w:t>y</w:t>
      </w:r>
      <w:r>
        <w:t xml:space="preserve">. The current implementation of </w:t>
      </w:r>
      <w:r w:rsidR="008F296E">
        <w:t xml:space="preserve">the </w:t>
      </w:r>
      <w:r>
        <w:t>calendar proposes a</w:t>
      </w:r>
      <w:r w:rsidR="008F296E">
        <w:t>n</w:t>
      </w:r>
      <w:r>
        <w:t xml:space="preserve"> initial choice:</w:t>
      </w:r>
    </w:p>
    <w:p w14:paraId="774A0DA7" w14:textId="3DE0A8A8" w:rsidR="0055488E" w:rsidRDefault="008F296E" w:rsidP="0055488E">
      <w:pPr>
        <w:pStyle w:val="ListParagraph"/>
        <w:numPr>
          <w:ilvl w:val="1"/>
          <w:numId w:val="16"/>
        </w:numPr>
      </w:pPr>
      <w:r>
        <w:t>The d</w:t>
      </w:r>
      <w:r w:rsidR="0055488E">
        <w:t xml:space="preserve">ate may be in this year – months of this year </w:t>
      </w:r>
    </w:p>
    <w:p w14:paraId="6EFAAEA2" w14:textId="6346359A" w:rsidR="0055488E" w:rsidRDefault="008F296E" w:rsidP="0055488E">
      <w:pPr>
        <w:pStyle w:val="ListParagraph"/>
        <w:numPr>
          <w:ilvl w:val="1"/>
          <w:numId w:val="16"/>
        </w:numPr>
      </w:pPr>
      <w:r>
        <w:t>The d</w:t>
      </w:r>
      <w:r w:rsidR="0055488E">
        <w:t>ate may be in 10 years –  decades from the current year</w:t>
      </w:r>
    </w:p>
    <w:p w14:paraId="220A7D81" w14:textId="36C3ECB7" w:rsidR="0055488E" w:rsidRPr="00E765B0" w:rsidRDefault="0055488E" w:rsidP="0055488E">
      <w:pPr>
        <w:pStyle w:val="ListParagraph"/>
        <w:numPr>
          <w:ilvl w:val="1"/>
          <w:numId w:val="16"/>
        </w:numPr>
      </w:pPr>
      <w:r>
        <w:t>Day of birth, in general</w:t>
      </w:r>
      <w:r w:rsidR="008F296E">
        <w:t>,</w:t>
      </w:r>
      <w:r>
        <w:t xml:space="preserve"> may not in this centur</w:t>
      </w:r>
      <w:r w:rsidR="008F296E">
        <w:t>y</w:t>
      </w:r>
      <w:r>
        <w:t xml:space="preserve"> – centur</w:t>
      </w:r>
      <w:r w:rsidR="008F296E">
        <w:t>i</w:t>
      </w:r>
      <w:r>
        <w:t>es</w:t>
      </w:r>
    </w:p>
    <w:p w14:paraId="0A67CCE5" w14:textId="7A043884" w:rsidR="0055488E" w:rsidRPr="0055488E" w:rsidRDefault="0055488E" w:rsidP="0055488E">
      <w:pPr>
        <w:pStyle w:val="ListParagraph"/>
        <w:numPr>
          <w:ilvl w:val="1"/>
          <w:numId w:val="16"/>
        </w:numPr>
      </w:pPr>
      <w:r>
        <w:t xml:space="preserve">See </w:t>
      </w:r>
      <w:hyperlink r:id="rId8" w:history="1">
        <w:r w:rsidRPr="00973D19">
          <w:rPr>
            <w:rStyle w:val="Hyperlink"/>
          </w:rPr>
          <w:t>http://redmine.inka.in.ua/issues/1577</w:t>
        </w:r>
      </w:hyperlink>
      <w:r>
        <w:t xml:space="preserve">. An example is here </w:t>
      </w:r>
      <w:r w:rsidRPr="0055488E">
        <w:rPr>
          <w:color w:val="4472C4" w:themeColor="accent1"/>
          <w:u w:val="single"/>
        </w:rPr>
        <w:fldChar w:fldCharType="begin"/>
      </w:r>
      <w:r w:rsidRPr="0055488E">
        <w:rPr>
          <w:color w:val="4472C4" w:themeColor="accent1"/>
          <w:u w:val="single"/>
        </w:rPr>
        <w:instrText xml:space="preserve"> REF _Ref121413085 \h </w:instrText>
      </w:r>
      <w:r w:rsidRPr="0055488E">
        <w:rPr>
          <w:color w:val="4472C4" w:themeColor="accent1"/>
          <w:u w:val="single"/>
        </w:rPr>
      </w:r>
      <w:r w:rsidRPr="0055488E">
        <w:rPr>
          <w:color w:val="4472C4" w:themeColor="accent1"/>
          <w:u w:val="single"/>
        </w:rPr>
        <w:fldChar w:fldCharType="separate"/>
      </w:r>
      <w:r w:rsidRPr="0055488E">
        <w:rPr>
          <w:color w:val="4472C4" w:themeColor="accent1"/>
          <w:u w:val="single"/>
        </w:rPr>
        <w:t>New calendar feature example</w:t>
      </w:r>
      <w:r w:rsidRPr="0055488E">
        <w:rPr>
          <w:color w:val="4472C4" w:themeColor="accent1"/>
          <w:u w:val="single"/>
        </w:rPr>
        <w:fldChar w:fldCharType="end"/>
      </w:r>
    </w:p>
    <w:p w14:paraId="04F89771" w14:textId="1948AC23" w:rsidR="00FE6908" w:rsidRDefault="008F296E" w:rsidP="0055488E">
      <w:pPr>
        <w:pStyle w:val="ListParagraph"/>
        <w:numPr>
          <w:ilvl w:val="0"/>
          <w:numId w:val="16"/>
        </w:numPr>
      </w:pPr>
      <w:r>
        <w:t>The r</w:t>
      </w:r>
      <w:r w:rsidR="00FE6908">
        <w:t xml:space="preserve">eturn to applicant </w:t>
      </w:r>
      <w:proofErr w:type="gramStart"/>
      <w:r w:rsidR="00FE6908">
        <w:t>feature</w:t>
      </w:r>
      <w:proofErr w:type="gramEnd"/>
      <w:r w:rsidR="00FE6908">
        <w:t xml:space="preserve"> sometimes was unavailable where it should be, </w:t>
      </w:r>
      <w:r>
        <w:t xml:space="preserve">and </w:t>
      </w:r>
      <w:r w:rsidR="00FE6908">
        <w:t>sometimes i</w:t>
      </w:r>
      <w:r>
        <w:t>s</w:t>
      </w:r>
      <w:r w:rsidR="00FE6908">
        <w:t xml:space="preserve"> available in </w:t>
      </w:r>
      <w:r>
        <w:t xml:space="preserve">the </w:t>
      </w:r>
      <w:r w:rsidR="00FE6908">
        <w:t>wrong place. Cu</w:t>
      </w:r>
      <w:r>
        <w:t>r</w:t>
      </w:r>
      <w:r w:rsidR="00FE6908">
        <w:t>rently</w:t>
      </w:r>
      <w:r>
        <w:t>,</w:t>
      </w:r>
      <w:r w:rsidR="00FE6908">
        <w:t xml:space="preserve"> this function is available on all workflow steps, except “Finalization”. See </w:t>
      </w:r>
      <w:hyperlink r:id="rId9" w:history="1">
        <w:r w:rsidR="00FE6908" w:rsidRPr="00973D19">
          <w:rPr>
            <w:rStyle w:val="Hyperlink"/>
          </w:rPr>
          <w:t>http://redmine.inka.in.ua/issues/1574</w:t>
        </w:r>
      </w:hyperlink>
      <w:r w:rsidR="00FE6908">
        <w:t>.</w:t>
      </w:r>
    </w:p>
    <w:p w14:paraId="46ED32EA" w14:textId="140069FF" w:rsidR="00FE6908" w:rsidRPr="00CE14FA" w:rsidRDefault="00FE6908" w:rsidP="0055488E">
      <w:pPr>
        <w:pStyle w:val="ListParagraph"/>
        <w:numPr>
          <w:ilvl w:val="0"/>
          <w:numId w:val="16"/>
        </w:numPr>
      </w:pPr>
      <w:r>
        <w:t>The “Save” feature current</w:t>
      </w:r>
      <w:r w:rsidR="008F296E">
        <w:t>ly</w:t>
      </w:r>
      <w:r>
        <w:t xml:space="preserve"> does not return to the previous screen. </w:t>
      </w:r>
      <w:r w:rsidR="0055488E">
        <w:t>See (</w:t>
      </w:r>
      <w:r w:rsidR="0055488E" w:rsidRPr="0055488E">
        <w:t>http://redmine.inka.in.ua/issues/1573</w:t>
      </w:r>
      <w:r w:rsidR="0055488E">
        <w:t>)</w:t>
      </w:r>
    </w:p>
    <w:p w14:paraId="051422C0" w14:textId="720D0435" w:rsidR="00F16DFC" w:rsidRDefault="00F16DFC" w:rsidP="00F201A4">
      <w:pPr>
        <w:pStyle w:val="Heading1"/>
      </w:pPr>
      <w:bookmarkStart w:id="3" w:name="_Toc121413934"/>
      <w:r>
        <w:t>Documentation</w:t>
      </w:r>
      <w:r w:rsidR="003D18D6">
        <w:t xml:space="preserve"> changes</w:t>
      </w:r>
      <w:bookmarkEnd w:id="3"/>
    </w:p>
    <w:p w14:paraId="67D206BF" w14:textId="287DD55C" w:rsidR="00D6536B" w:rsidRDefault="00D6536B" w:rsidP="00D6536B">
      <w:r>
        <w:tab/>
      </w:r>
      <w:r w:rsidR="005F3461" w:rsidRPr="005F3461">
        <w:t>The deployment guide is completely reworked</w:t>
      </w:r>
      <w:r w:rsidR="005F3461">
        <w:t xml:space="preserve"> (</w:t>
      </w:r>
      <w:r w:rsidR="00D93491" w:rsidRPr="00D93491">
        <w:t>http://redmine.inka.in.ua/documents/116</w:t>
      </w:r>
      <w:r w:rsidR="005F3461">
        <w:t>).</w:t>
      </w:r>
      <w:r w:rsidR="008A46FE">
        <w:t xml:space="preserve"> </w:t>
      </w:r>
    </w:p>
    <w:p w14:paraId="519F8F98" w14:textId="4602D641" w:rsidR="003D18D6" w:rsidRDefault="003D18D6" w:rsidP="00670F7E">
      <w:pPr>
        <w:pStyle w:val="Heading1"/>
      </w:pPr>
      <w:bookmarkStart w:id="4" w:name="_Toc121413935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13CC2"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4014F0CF" w:rsidR="00101398" w:rsidRPr="00310828" w:rsidRDefault="00101398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57E09220" w14:textId="21D33E97" w:rsidR="00101398" w:rsidRPr="00310828" w:rsidRDefault="00101398" w:rsidP="00BC01B7"/>
        </w:tc>
        <w:tc>
          <w:tcPr>
            <w:tcW w:w="2524" w:type="dxa"/>
          </w:tcPr>
          <w:p w14:paraId="22F8A865" w14:textId="67B83B99" w:rsidR="00101398" w:rsidRPr="00310828" w:rsidRDefault="00101398" w:rsidP="00670F7E"/>
        </w:tc>
      </w:tr>
    </w:tbl>
    <w:p w14:paraId="2217F953" w14:textId="77777777" w:rsidR="007F36C9" w:rsidRPr="007F36C9" w:rsidRDefault="007F36C9" w:rsidP="007F36C9"/>
    <w:p w14:paraId="30E30A33" w14:textId="330C5BBE" w:rsidR="00FE6908" w:rsidRDefault="00FE6908" w:rsidP="00245549">
      <w:pPr>
        <w:pStyle w:val="Heading1"/>
      </w:pPr>
      <w:bookmarkStart w:id="5" w:name="_Ref121413085"/>
      <w:bookmarkStart w:id="6" w:name="_Toc121413936"/>
      <w:r>
        <w:t>New calendar feature example</w:t>
      </w:r>
      <w:bookmarkEnd w:id="5"/>
      <w:bookmarkEnd w:id="6"/>
    </w:p>
    <w:p w14:paraId="7A1176B3" w14:textId="0B03B5F4" w:rsidR="00FE6908" w:rsidRPr="00FE6908" w:rsidRDefault="00FE6908" w:rsidP="00FE6908">
      <w:r>
        <w:rPr>
          <w:noProof/>
        </w:rPr>
        <w:drawing>
          <wp:inline distT="0" distB="0" distL="0" distR="0" wp14:anchorId="2EA52238" wp14:editId="6DA2C4D6">
            <wp:extent cx="5943600" cy="1989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9B84" w14:textId="3B05EC97" w:rsidR="00245549" w:rsidRDefault="00245549" w:rsidP="00245549">
      <w:pPr>
        <w:pStyle w:val="Heading1"/>
      </w:pPr>
      <w:bookmarkStart w:id="7" w:name="_Toc121413937"/>
      <w:r>
        <w:t>Disclaimer</w:t>
      </w:r>
      <w:bookmarkEnd w:id="7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1138857D" w14:textId="7F96610A" w:rsidR="00000E35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1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000E35" w:rsidSect="00B3139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A3910" w14:textId="77777777" w:rsidR="002E350D" w:rsidRDefault="002E350D" w:rsidP="00EB0FAC">
      <w:pPr>
        <w:spacing w:after="0" w:line="240" w:lineRule="auto"/>
      </w:pPr>
      <w:r>
        <w:separator/>
      </w:r>
    </w:p>
  </w:endnote>
  <w:endnote w:type="continuationSeparator" w:id="0">
    <w:p w14:paraId="49FB062B" w14:textId="77777777" w:rsidR="002E350D" w:rsidRDefault="002E350D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77D95" w14:textId="77777777" w:rsidR="002E350D" w:rsidRDefault="002E350D" w:rsidP="00EB0FAC">
      <w:pPr>
        <w:spacing w:after="0" w:line="240" w:lineRule="auto"/>
      </w:pPr>
      <w:r>
        <w:separator/>
      </w:r>
    </w:p>
  </w:footnote>
  <w:footnote w:type="continuationSeparator" w:id="0">
    <w:p w14:paraId="4F634A2C" w14:textId="77777777" w:rsidR="002E350D" w:rsidRDefault="002E350D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10"/>
  </w:num>
  <w:num w:numId="2" w16cid:durableId="1708069006">
    <w:abstractNumId w:val="8"/>
  </w:num>
  <w:num w:numId="3" w16cid:durableId="1199201290">
    <w:abstractNumId w:val="3"/>
  </w:num>
  <w:num w:numId="4" w16cid:durableId="1919556782">
    <w:abstractNumId w:val="7"/>
  </w:num>
  <w:num w:numId="5" w16cid:durableId="1764916421">
    <w:abstractNumId w:val="12"/>
  </w:num>
  <w:num w:numId="6" w16cid:durableId="1747915078">
    <w:abstractNumId w:val="6"/>
  </w:num>
  <w:num w:numId="7" w16cid:durableId="1078282616">
    <w:abstractNumId w:val="2"/>
  </w:num>
  <w:num w:numId="8" w16cid:durableId="270741820">
    <w:abstractNumId w:val="14"/>
  </w:num>
  <w:num w:numId="9" w16cid:durableId="1779448097">
    <w:abstractNumId w:val="13"/>
  </w:num>
  <w:num w:numId="10" w16cid:durableId="492844015">
    <w:abstractNumId w:val="1"/>
  </w:num>
  <w:num w:numId="11" w16cid:durableId="986468707">
    <w:abstractNumId w:val="15"/>
  </w:num>
  <w:num w:numId="12" w16cid:durableId="1644310909">
    <w:abstractNumId w:val="5"/>
  </w:num>
  <w:num w:numId="13" w16cid:durableId="2087605125">
    <w:abstractNumId w:val="4"/>
  </w:num>
  <w:num w:numId="14" w16cid:durableId="1255552114">
    <w:abstractNumId w:val="9"/>
  </w:num>
  <w:num w:numId="15" w16cid:durableId="223420353">
    <w:abstractNumId w:val="11"/>
  </w:num>
  <w:num w:numId="16" w16cid:durableId="66401831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sagFAA6SF54tAAAA"/>
  </w:docVars>
  <w:rsids>
    <w:rsidRoot w:val="002679D2"/>
    <w:rsid w:val="00000E35"/>
    <w:rsid w:val="00001CF3"/>
    <w:rsid w:val="00002211"/>
    <w:rsid w:val="00003BE7"/>
    <w:rsid w:val="000045B8"/>
    <w:rsid w:val="00013CC2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605F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2642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7C0A"/>
    <w:rsid w:val="00175191"/>
    <w:rsid w:val="00181DC0"/>
    <w:rsid w:val="00190BBD"/>
    <w:rsid w:val="0019269C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5BB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C1E67"/>
    <w:rsid w:val="005D107A"/>
    <w:rsid w:val="005D2BE4"/>
    <w:rsid w:val="005D7AA2"/>
    <w:rsid w:val="005E1320"/>
    <w:rsid w:val="005E306E"/>
    <w:rsid w:val="005F1C5C"/>
    <w:rsid w:val="005F3461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18DB"/>
    <w:rsid w:val="006335DD"/>
    <w:rsid w:val="00634365"/>
    <w:rsid w:val="00634D15"/>
    <w:rsid w:val="00641230"/>
    <w:rsid w:val="00646606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A2611"/>
    <w:rsid w:val="006A43E7"/>
    <w:rsid w:val="006A558C"/>
    <w:rsid w:val="006A5EF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15D1"/>
    <w:rsid w:val="00792272"/>
    <w:rsid w:val="0079650E"/>
    <w:rsid w:val="007A09A7"/>
    <w:rsid w:val="007A4985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36C9"/>
    <w:rsid w:val="007F577D"/>
    <w:rsid w:val="007F5EDC"/>
    <w:rsid w:val="00801DC6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AF2"/>
    <w:rsid w:val="008A2A23"/>
    <w:rsid w:val="008A46FE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296E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A74"/>
    <w:rsid w:val="009D730B"/>
    <w:rsid w:val="009E0D18"/>
    <w:rsid w:val="009E38AB"/>
    <w:rsid w:val="009E4D12"/>
    <w:rsid w:val="009E7AF3"/>
    <w:rsid w:val="009F2CD7"/>
    <w:rsid w:val="009F3967"/>
    <w:rsid w:val="00A01C60"/>
    <w:rsid w:val="00A01FD2"/>
    <w:rsid w:val="00A06918"/>
    <w:rsid w:val="00A13565"/>
    <w:rsid w:val="00A1502E"/>
    <w:rsid w:val="00A21A4B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74F2"/>
    <w:rsid w:val="00AD7B35"/>
    <w:rsid w:val="00AE434B"/>
    <w:rsid w:val="00AF05FA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5B66"/>
    <w:rsid w:val="00B464DD"/>
    <w:rsid w:val="00B530E0"/>
    <w:rsid w:val="00B64797"/>
    <w:rsid w:val="00B64AD2"/>
    <w:rsid w:val="00B64BFE"/>
    <w:rsid w:val="00B70272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C01B7"/>
    <w:rsid w:val="00BC04E2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D7EC1"/>
    <w:rsid w:val="00CE14FA"/>
    <w:rsid w:val="00CE1EC6"/>
    <w:rsid w:val="00CE272C"/>
    <w:rsid w:val="00CE7154"/>
    <w:rsid w:val="00CF0EFD"/>
    <w:rsid w:val="00CF4C6F"/>
    <w:rsid w:val="00CF621C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3491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48E"/>
    <w:rsid w:val="00DF12B8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4ECB"/>
    <w:rsid w:val="00EE533A"/>
    <w:rsid w:val="00EF3EB2"/>
    <w:rsid w:val="00EF650A"/>
    <w:rsid w:val="00F02DB0"/>
    <w:rsid w:val="00F11310"/>
    <w:rsid w:val="00F11F84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1D53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dmine.inka.in.ua/issues/157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x.kurasoff@gmail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redmine.inka.in.ua/issues/157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20</TotalTime>
  <Pages>2</Pages>
  <Words>388</Words>
  <Characters>221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42</cp:revision>
  <dcterms:created xsi:type="dcterms:W3CDTF">2021-06-27T19:21:00Z</dcterms:created>
  <dcterms:modified xsi:type="dcterms:W3CDTF">2022-12-08T15:50:00Z</dcterms:modified>
</cp:coreProperties>
</file>